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00" w:type="dxa"/>
        <w:jc w:val="center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8"/>
        <w:gridCol w:w="3968"/>
        <w:gridCol w:w="2524"/>
      </w:tblGrid>
      <w:tr w:rsidR="008859D9" w:rsidRPr="008859D9" w14:paraId="0E191464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0B5785F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CD7B5FF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A6DB72C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Общая сумма дохода</w:t>
            </w:r>
            <w:r w:rsidRPr="008859D9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br/>
              <w:t>за 2009 год (</w:t>
            </w:r>
            <w:proofErr w:type="spellStart"/>
            <w:r w:rsidRPr="008859D9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тыс.руб</w:t>
            </w:r>
            <w:proofErr w:type="spellEnd"/>
            <w:r w:rsidRPr="008859D9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.)</w:t>
            </w:r>
          </w:p>
        </w:tc>
      </w:tr>
      <w:tr w:rsidR="008859D9" w:rsidRPr="008859D9" w14:paraId="21959EA9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32FE80A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proofErr w:type="spellStart"/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Курциньш</w:t>
            </w:r>
            <w:proofErr w:type="spellEnd"/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 xml:space="preserve"> Светлана Эдуард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FE5ABD1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FD1EDB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618,837</w:t>
            </w:r>
          </w:p>
        </w:tc>
      </w:tr>
      <w:tr w:rsidR="008859D9" w:rsidRPr="008859D9" w14:paraId="3DE4F549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3F490D7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Мариненко Алексей Иванович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8653A9B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E86367B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776,695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917,020</w:t>
            </w:r>
          </w:p>
        </w:tc>
      </w:tr>
      <w:tr w:rsidR="008859D9" w:rsidRPr="008859D9" w14:paraId="7E7A27C9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3A2BAE1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Рыжова Анастасия Василье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E7F68B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1EA242A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371,944</w:t>
            </w:r>
          </w:p>
        </w:tc>
      </w:tr>
      <w:tr w:rsidR="008859D9" w:rsidRPr="008859D9" w14:paraId="09DA0EEA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5543A1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убарев Андрей Ивано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51049D5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ED6220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404,843</w:t>
            </w:r>
          </w:p>
        </w:tc>
      </w:tr>
      <w:tr w:rsidR="008859D9" w:rsidRPr="008859D9" w14:paraId="0649D8BF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D7ADDB5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Усов Владимир Георгиевич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D983328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EF6D89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779,263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21</w:t>
            </w:r>
          </w:p>
        </w:tc>
      </w:tr>
      <w:tr w:rsidR="008859D9" w:rsidRPr="008859D9" w14:paraId="14126946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A0CBECC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Кононенко Ольга Николаевна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60086C8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D3F64FF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726,798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21,340</w:t>
            </w:r>
          </w:p>
        </w:tc>
      </w:tr>
      <w:tr w:rsidR="008859D9" w:rsidRPr="008859D9" w14:paraId="4E3B43EA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15D65B8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Полякова Лариса Федоровна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713FBAB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4AA8EF5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786,026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2 377,527</w:t>
            </w:r>
          </w:p>
        </w:tc>
      </w:tr>
      <w:tr w:rsidR="008859D9" w:rsidRPr="008859D9" w14:paraId="6152A86A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4C09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Марков Сергей Михайло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D6E1EA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A5B663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747,091</w:t>
            </w:r>
          </w:p>
        </w:tc>
      </w:tr>
      <w:tr w:rsidR="008859D9" w:rsidRPr="008859D9" w14:paraId="6AF868BF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B13CA0B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Колесникова Ирина Юрьевна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3AD22E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89DDB71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375,019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 734,762</w:t>
            </w:r>
          </w:p>
        </w:tc>
      </w:tr>
      <w:tr w:rsidR="008859D9" w:rsidRPr="008859D9" w14:paraId="7AEA04E2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6D765DD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Базькова Елена Михайловна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6BC081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0C4D9F2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603,953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348,205</w:t>
            </w:r>
          </w:p>
        </w:tc>
      </w:tr>
      <w:tr w:rsidR="008859D9" w:rsidRPr="008859D9" w14:paraId="2EAD9C6F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ECA487C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proofErr w:type="spellStart"/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Гербеков</w:t>
            </w:r>
            <w:proofErr w:type="spellEnd"/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 xml:space="preserve"> Борис </w:t>
            </w:r>
            <w:proofErr w:type="spellStart"/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Исхакович</w:t>
            </w:r>
            <w:proofErr w:type="spellEnd"/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14BBCF3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19C9284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341,574</w:t>
            </w:r>
          </w:p>
        </w:tc>
      </w:tr>
      <w:tr w:rsidR="008859D9" w:rsidRPr="008859D9" w14:paraId="344FC5C9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55716EE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Телегина Елена Константиновна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91782AE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5FCF4FF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447,229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96</w:t>
            </w:r>
          </w:p>
        </w:tc>
      </w:tr>
      <w:tr w:rsidR="008859D9" w:rsidRPr="008859D9" w14:paraId="4CE20156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363801D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proofErr w:type="spellStart"/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Федерякина</w:t>
            </w:r>
            <w:proofErr w:type="spellEnd"/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 xml:space="preserve"> Марина Александровна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  <w:p w14:paraId="4B36DF68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32570D3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E66128A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672,629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248,482</w:t>
            </w:r>
          </w:p>
        </w:tc>
      </w:tr>
      <w:tr w:rsidR="008859D9" w:rsidRPr="008859D9" w14:paraId="2E456611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5A2BD8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proofErr w:type="spellStart"/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Оганова</w:t>
            </w:r>
            <w:proofErr w:type="spellEnd"/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 xml:space="preserve"> Элеонора Юрьевна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50AAA7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4AF9074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577,488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525,3</w:t>
            </w:r>
          </w:p>
        </w:tc>
      </w:tr>
      <w:tr w:rsidR="008859D9" w:rsidRPr="008859D9" w14:paraId="4D63E2E7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7696F4C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умова Евгения Михайл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2DF7745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1EF88E7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649,141</w:t>
            </w:r>
          </w:p>
        </w:tc>
      </w:tr>
      <w:tr w:rsidR="008859D9" w:rsidRPr="008859D9" w14:paraId="1D885F95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04A1B8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Климова Светлана Валентин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BCD59B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5B52E7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520</w:t>
            </w:r>
          </w:p>
        </w:tc>
      </w:tr>
      <w:tr w:rsidR="008859D9" w:rsidRPr="008859D9" w14:paraId="29A23125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3C78DC1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троганов Михаил Викторович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995E88C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7072EFB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320,274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31,6</w:t>
            </w:r>
          </w:p>
        </w:tc>
      </w:tr>
      <w:tr w:rsidR="008859D9" w:rsidRPr="008859D9" w14:paraId="7E26BFE3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4429BD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харова Елена Александ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021493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DC07DE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343,452</w:t>
            </w:r>
          </w:p>
        </w:tc>
      </w:tr>
      <w:tr w:rsidR="008859D9" w:rsidRPr="008859D9" w14:paraId="04F08E61" w14:textId="77777777" w:rsidTr="008859D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9C6B91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Комарова Марина Александровна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ED75625" w14:textId="77777777" w:rsidR="008859D9" w:rsidRPr="008859D9" w:rsidRDefault="008859D9" w:rsidP="008859D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6109352" w14:textId="77777777" w:rsidR="008859D9" w:rsidRPr="008859D9" w:rsidRDefault="008859D9" w:rsidP="008859D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765,013</w:t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8859D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476,028</w:t>
            </w:r>
          </w:p>
        </w:tc>
      </w:tr>
    </w:tbl>
    <w:p w14:paraId="1B92CDB2" w14:textId="77777777" w:rsidR="003B0EF6" w:rsidRDefault="008859D9">
      <w:bookmarkStart w:id="0" w:name="_GoBack"/>
      <w:bookmarkEnd w:id="0"/>
    </w:p>
    <w:sectPr w:rsidR="003B0EF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1MDO1tDA1MjZX0lEKTi0uzszPAykwrAUASk6fISwAAAA="/>
  </w:docVars>
  <w:rsids>
    <w:rsidRoot w:val="002C533B"/>
    <w:rsid w:val="002C533B"/>
    <w:rsid w:val="006F33B9"/>
    <w:rsid w:val="0086378A"/>
    <w:rsid w:val="008859D9"/>
    <w:rsid w:val="008E3351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C41B6"/>
  <w15:chartTrackingRefBased/>
  <w15:docId w15:val="{A51693B8-BBF5-4CA0-990A-1A38832E4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5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7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3</Words>
  <Characters>1386</Characters>
  <Application>Microsoft Office Word</Application>
  <DocSecurity>0</DocSecurity>
  <Lines>11</Lines>
  <Paragraphs>3</Paragraphs>
  <ScaleCrop>false</ScaleCrop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2</cp:revision>
  <dcterms:created xsi:type="dcterms:W3CDTF">2017-01-26T06:08:00Z</dcterms:created>
  <dcterms:modified xsi:type="dcterms:W3CDTF">2017-01-26T06:08:00Z</dcterms:modified>
</cp:coreProperties>
</file>